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612DC" w14:textId="77777777" w:rsidR="00ED30A4" w:rsidRPr="00FA1922" w:rsidRDefault="00ED30A4" w:rsidP="00F169A7">
      <w:pPr>
        <w:jc w:val="center"/>
        <w:rPr>
          <w:rFonts w:ascii="Tahoma" w:hAnsi="Tahoma" w:cs="Tahoma"/>
          <w:sz w:val="20"/>
          <w:szCs w:val="20"/>
        </w:rPr>
      </w:pPr>
    </w:p>
    <w:p w14:paraId="44EE72EA" w14:textId="23F72F02" w:rsidR="00DA17D3" w:rsidRPr="001A0A3D" w:rsidRDefault="008D6B68" w:rsidP="00F169A7">
      <w:pPr>
        <w:jc w:val="center"/>
        <w:rPr>
          <w:rFonts w:ascii="Tahoma" w:hAnsi="Tahoma" w:cs="Tahoma"/>
          <w:sz w:val="20"/>
          <w:szCs w:val="20"/>
        </w:rPr>
      </w:pPr>
      <w:r w:rsidRPr="001A0A3D">
        <w:rPr>
          <w:rFonts w:ascii="Tahoma" w:hAnsi="Tahoma" w:cs="Tahoma"/>
          <w:b/>
          <w:sz w:val="20"/>
          <w:szCs w:val="20"/>
        </w:rPr>
        <w:t>PROCESO SELECCIÓN</w:t>
      </w:r>
      <w:r w:rsidR="00F169A7">
        <w:rPr>
          <w:rFonts w:ascii="Tahoma" w:hAnsi="Tahoma" w:cs="Tahoma"/>
          <w:b/>
          <w:sz w:val="20"/>
          <w:szCs w:val="20"/>
        </w:rPr>
        <w:t xml:space="preserve"> COHORTE </w:t>
      </w:r>
      <w:r w:rsidR="00403478">
        <w:rPr>
          <w:rFonts w:ascii="Tahoma" w:hAnsi="Tahoma" w:cs="Tahoma"/>
          <w:b/>
          <w:sz w:val="20"/>
          <w:szCs w:val="20"/>
        </w:rPr>
        <w:t>20</w:t>
      </w:r>
      <w:r w:rsidR="00E63BE3">
        <w:rPr>
          <w:rFonts w:ascii="Tahoma" w:hAnsi="Tahoma" w:cs="Tahoma"/>
          <w:b/>
          <w:sz w:val="20"/>
          <w:szCs w:val="20"/>
        </w:rPr>
        <w:t>2</w:t>
      </w:r>
      <w:r w:rsidR="00BF73B4">
        <w:rPr>
          <w:rFonts w:ascii="Tahoma" w:hAnsi="Tahoma" w:cs="Tahoma"/>
          <w:b/>
          <w:sz w:val="20"/>
          <w:szCs w:val="20"/>
        </w:rPr>
        <w:t>7</w:t>
      </w:r>
    </w:p>
    <w:p w14:paraId="0ABB518E" w14:textId="77777777" w:rsidR="00F169A7" w:rsidRDefault="00F169A7" w:rsidP="00F169A7">
      <w:pPr>
        <w:jc w:val="center"/>
        <w:rPr>
          <w:rFonts w:ascii="Tahoma" w:hAnsi="Tahoma" w:cs="Tahoma"/>
          <w:b/>
          <w:sz w:val="20"/>
          <w:szCs w:val="20"/>
        </w:rPr>
      </w:pPr>
    </w:p>
    <w:p w14:paraId="4F346032" w14:textId="77777777" w:rsidR="00DA17D3" w:rsidRPr="001A0A3D" w:rsidRDefault="00DA17D3" w:rsidP="00F169A7">
      <w:pPr>
        <w:jc w:val="center"/>
        <w:rPr>
          <w:rFonts w:ascii="Tahoma" w:hAnsi="Tahoma" w:cs="Tahoma"/>
          <w:b/>
          <w:sz w:val="20"/>
          <w:szCs w:val="20"/>
        </w:rPr>
      </w:pPr>
      <w:r w:rsidRPr="001A0A3D">
        <w:rPr>
          <w:rFonts w:ascii="Tahoma" w:hAnsi="Tahoma" w:cs="Tahoma"/>
          <w:b/>
          <w:sz w:val="20"/>
          <w:szCs w:val="20"/>
        </w:rPr>
        <w:t xml:space="preserve">PAUTA </w:t>
      </w:r>
      <w:r w:rsidR="00C44A41" w:rsidRPr="001A0A3D">
        <w:rPr>
          <w:rFonts w:ascii="Tahoma" w:hAnsi="Tahoma" w:cs="Tahoma"/>
          <w:b/>
          <w:sz w:val="20"/>
          <w:szCs w:val="20"/>
        </w:rPr>
        <w:t xml:space="preserve">EVALUACIÓN </w:t>
      </w:r>
      <w:r w:rsidRPr="001A0A3D">
        <w:rPr>
          <w:rFonts w:ascii="Tahoma" w:hAnsi="Tahoma" w:cs="Tahoma"/>
          <w:b/>
          <w:sz w:val="20"/>
          <w:szCs w:val="20"/>
        </w:rPr>
        <w:t>ENTREVISTA</w:t>
      </w:r>
    </w:p>
    <w:p w14:paraId="275B2D11" w14:textId="77777777" w:rsidR="00DA17D3" w:rsidRPr="001A0A3D" w:rsidRDefault="00DA17D3">
      <w:pPr>
        <w:rPr>
          <w:rFonts w:ascii="Tahoma" w:hAnsi="Tahoma" w:cs="Tahoma"/>
          <w:sz w:val="20"/>
          <w:szCs w:val="20"/>
        </w:rPr>
      </w:pPr>
    </w:p>
    <w:tbl>
      <w:tblPr>
        <w:tblStyle w:val="Tablaconcuadrcula"/>
        <w:tblW w:w="8928" w:type="dxa"/>
        <w:tblLook w:val="01E0" w:firstRow="1" w:lastRow="1" w:firstColumn="1" w:lastColumn="1" w:noHBand="0" w:noVBand="0"/>
      </w:tblPr>
      <w:tblGrid>
        <w:gridCol w:w="1728"/>
        <w:gridCol w:w="7200"/>
      </w:tblGrid>
      <w:tr w:rsidR="00DA17D3" w:rsidRPr="001A0A3D" w14:paraId="463D7A96" w14:textId="77777777">
        <w:tc>
          <w:tcPr>
            <w:tcW w:w="1728" w:type="dxa"/>
          </w:tcPr>
          <w:p w14:paraId="6FDCA2EA" w14:textId="2DF9AF55" w:rsidR="00DA17D3" w:rsidRPr="001A0A3D" w:rsidRDefault="00DA17D3" w:rsidP="00DA17D3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Examinador</w:t>
            </w:r>
            <w:r w:rsidR="007B4CCE">
              <w:rPr>
                <w:rFonts w:ascii="Tahoma" w:hAnsi="Tahoma" w:cs="Tahoma"/>
                <w:sz w:val="20"/>
                <w:szCs w:val="20"/>
              </w:rPr>
              <w:t>/</w:t>
            </w:r>
            <w:r w:rsidR="00EA1203">
              <w:rPr>
                <w:rFonts w:ascii="Tahoma" w:hAnsi="Tahoma" w:cs="Tahoma"/>
                <w:sz w:val="20"/>
                <w:szCs w:val="20"/>
              </w:rPr>
              <w:t>a</w:t>
            </w:r>
            <w:r w:rsidRPr="001A0A3D">
              <w:rPr>
                <w:rFonts w:ascii="Tahoma" w:hAnsi="Tahoma" w:cs="Tahoma"/>
                <w:sz w:val="20"/>
                <w:szCs w:val="20"/>
              </w:rPr>
              <w:t>:</w:t>
            </w:r>
          </w:p>
          <w:p w14:paraId="7E62DE9E" w14:textId="77777777" w:rsidR="00DA17D3" w:rsidRPr="001A0A3D" w:rsidRDefault="00DA17D3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200" w:type="dxa"/>
          </w:tcPr>
          <w:p w14:paraId="32035E18" w14:textId="0B292B11" w:rsidR="00DA17D3" w:rsidRPr="001A0A3D" w:rsidRDefault="00DA17D3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A17D3" w:rsidRPr="001A0A3D" w14:paraId="270EE0D9" w14:textId="77777777">
        <w:tc>
          <w:tcPr>
            <w:tcW w:w="1728" w:type="dxa"/>
          </w:tcPr>
          <w:p w14:paraId="3F94AB5A" w14:textId="77777777" w:rsidR="00DA17D3" w:rsidRPr="001A0A3D" w:rsidRDefault="00DA17D3" w:rsidP="00DA17D3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 xml:space="preserve">Postulante: </w:t>
            </w:r>
          </w:p>
          <w:p w14:paraId="457E73E3" w14:textId="77777777" w:rsidR="00DA17D3" w:rsidRPr="001A0A3D" w:rsidRDefault="00DA17D3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200" w:type="dxa"/>
          </w:tcPr>
          <w:p w14:paraId="1F309D4A" w14:textId="4565D057" w:rsidR="00DA17D3" w:rsidRPr="001A0A3D" w:rsidRDefault="00DA17D3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0D4AAD2" w14:textId="77777777" w:rsidR="00DA17D3" w:rsidRPr="001A0A3D" w:rsidRDefault="00DA17D3">
      <w:pPr>
        <w:rPr>
          <w:rFonts w:ascii="Tahoma" w:hAnsi="Tahoma" w:cs="Tahoma"/>
          <w:sz w:val="20"/>
          <w:szCs w:val="20"/>
        </w:rPr>
      </w:pPr>
    </w:p>
    <w:p w14:paraId="79A9E06D" w14:textId="77777777" w:rsidR="00DA17D3" w:rsidRPr="001A0A3D" w:rsidRDefault="00DA17D3">
      <w:pPr>
        <w:rPr>
          <w:rFonts w:ascii="Tahoma" w:hAnsi="Tahoma" w:cs="Tahoma"/>
          <w:sz w:val="20"/>
          <w:szCs w:val="20"/>
        </w:rPr>
      </w:pPr>
      <w:r w:rsidRPr="001A0A3D">
        <w:rPr>
          <w:rFonts w:ascii="Tahoma" w:hAnsi="Tahoma" w:cs="Tahoma"/>
          <w:sz w:val="20"/>
          <w:szCs w:val="20"/>
        </w:rPr>
        <w:t xml:space="preserve">Duración: </w:t>
      </w:r>
      <w:r w:rsidR="00ED30A4">
        <w:rPr>
          <w:rFonts w:ascii="Tahoma" w:hAnsi="Tahoma" w:cs="Tahoma"/>
          <w:sz w:val="20"/>
          <w:szCs w:val="20"/>
        </w:rPr>
        <w:t>2</w:t>
      </w:r>
      <w:r w:rsidRPr="001A0A3D">
        <w:rPr>
          <w:rFonts w:ascii="Tahoma" w:hAnsi="Tahoma" w:cs="Tahoma"/>
          <w:sz w:val="20"/>
          <w:szCs w:val="20"/>
        </w:rPr>
        <w:t>0 minutos</w:t>
      </w:r>
    </w:p>
    <w:p w14:paraId="0513A0E6" w14:textId="77777777" w:rsidR="00DA17D3" w:rsidRPr="001A0A3D" w:rsidRDefault="00DA17D3">
      <w:pPr>
        <w:rPr>
          <w:rFonts w:ascii="Tahoma" w:hAnsi="Tahoma" w:cs="Tahoma"/>
          <w:sz w:val="20"/>
          <w:szCs w:val="20"/>
        </w:rPr>
      </w:pPr>
    </w:p>
    <w:p w14:paraId="5D105AC4" w14:textId="77777777" w:rsidR="00DA17D3" w:rsidRPr="001A0A3D" w:rsidRDefault="00DA17D3">
      <w:pPr>
        <w:rPr>
          <w:rFonts w:ascii="Tahoma" w:hAnsi="Tahoma" w:cs="Tahoma"/>
          <w:sz w:val="20"/>
          <w:szCs w:val="20"/>
        </w:rPr>
      </w:pPr>
      <w:r w:rsidRPr="001A0A3D">
        <w:rPr>
          <w:rFonts w:ascii="Tahoma" w:hAnsi="Tahoma" w:cs="Tahoma"/>
          <w:sz w:val="20"/>
          <w:szCs w:val="20"/>
        </w:rPr>
        <w:t>Temas:</w:t>
      </w:r>
    </w:p>
    <w:p w14:paraId="5776E86B" w14:textId="77777777" w:rsidR="00DA17D3" w:rsidRPr="001A0A3D" w:rsidRDefault="004272F0" w:rsidP="00DA17D3">
      <w:pPr>
        <w:numPr>
          <w:ilvl w:val="0"/>
          <w:numId w:val="1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</w:t>
      </w:r>
      <w:r w:rsidR="00DA17D3" w:rsidRPr="001A0A3D">
        <w:rPr>
          <w:rFonts w:ascii="Tahoma" w:hAnsi="Tahoma" w:cs="Tahoma"/>
          <w:sz w:val="20"/>
          <w:szCs w:val="20"/>
        </w:rPr>
        <w:t>otivación para realizar estudios doctorado</w:t>
      </w:r>
      <w:r>
        <w:rPr>
          <w:rFonts w:ascii="Tahoma" w:hAnsi="Tahoma" w:cs="Tahoma"/>
          <w:sz w:val="20"/>
          <w:szCs w:val="20"/>
        </w:rPr>
        <w:t>.</w:t>
      </w:r>
    </w:p>
    <w:p w14:paraId="07BF3B33" w14:textId="77777777" w:rsidR="00DA17D3" w:rsidRPr="001A0A3D" w:rsidRDefault="004272F0" w:rsidP="00DA17D3">
      <w:pPr>
        <w:numPr>
          <w:ilvl w:val="0"/>
          <w:numId w:val="1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DA17D3" w:rsidRPr="001A0A3D">
        <w:rPr>
          <w:rFonts w:ascii="Tahoma" w:hAnsi="Tahoma" w:cs="Tahoma"/>
          <w:sz w:val="20"/>
          <w:szCs w:val="20"/>
        </w:rPr>
        <w:t>roblema de investigación</w:t>
      </w:r>
      <w:r>
        <w:rPr>
          <w:rFonts w:ascii="Tahoma" w:hAnsi="Tahoma" w:cs="Tahoma"/>
          <w:sz w:val="20"/>
          <w:szCs w:val="20"/>
        </w:rPr>
        <w:t>.</w:t>
      </w:r>
    </w:p>
    <w:p w14:paraId="4E4EBD56" w14:textId="77777777" w:rsidR="00DA17D3" w:rsidRPr="001A0A3D" w:rsidRDefault="004272F0" w:rsidP="00DA17D3">
      <w:pPr>
        <w:numPr>
          <w:ilvl w:val="0"/>
          <w:numId w:val="1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</w:t>
      </w:r>
      <w:r w:rsidR="00DA17D3" w:rsidRPr="001A0A3D">
        <w:rPr>
          <w:rFonts w:ascii="Tahoma" w:hAnsi="Tahoma" w:cs="Tahoma"/>
          <w:sz w:val="20"/>
          <w:szCs w:val="20"/>
        </w:rPr>
        <w:t>etodología que utilizaría</w:t>
      </w:r>
      <w:r>
        <w:rPr>
          <w:rFonts w:ascii="Tahoma" w:hAnsi="Tahoma" w:cs="Tahoma"/>
          <w:sz w:val="20"/>
          <w:szCs w:val="20"/>
        </w:rPr>
        <w:t>.</w:t>
      </w:r>
    </w:p>
    <w:p w14:paraId="3DC273B8" w14:textId="77777777" w:rsidR="00DA17D3" w:rsidRPr="001A0A3D" w:rsidRDefault="004272F0" w:rsidP="00DA17D3">
      <w:pPr>
        <w:numPr>
          <w:ilvl w:val="0"/>
          <w:numId w:val="1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R</w:t>
      </w:r>
      <w:r w:rsidR="00DA17D3" w:rsidRPr="001A0A3D">
        <w:rPr>
          <w:rFonts w:ascii="Tahoma" w:hAnsi="Tahoma" w:cs="Tahoma"/>
          <w:sz w:val="20"/>
          <w:szCs w:val="20"/>
        </w:rPr>
        <w:t>elevancia del problema</w:t>
      </w:r>
      <w:r>
        <w:rPr>
          <w:rFonts w:ascii="Tahoma" w:hAnsi="Tahoma" w:cs="Tahoma"/>
          <w:sz w:val="20"/>
          <w:szCs w:val="20"/>
        </w:rPr>
        <w:t>.</w:t>
      </w:r>
    </w:p>
    <w:p w14:paraId="67DE2DC3" w14:textId="77777777" w:rsidR="00DA17D3" w:rsidRPr="001A0A3D" w:rsidRDefault="00DA17D3" w:rsidP="00DA17D3">
      <w:pPr>
        <w:rPr>
          <w:rFonts w:ascii="Tahoma" w:hAnsi="Tahoma" w:cs="Tahoma"/>
          <w:sz w:val="20"/>
          <w:szCs w:val="20"/>
        </w:rPr>
      </w:pPr>
    </w:p>
    <w:tbl>
      <w:tblPr>
        <w:tblStyle w:val="Tablaconcuadrcula"/>
        <w:tblW w:w="8748" w:type="dxa"/>
        <w:tblLook w:val="01E0" w:firstRow="1" w:lastRow="1" w:firstColumn="1" w:lastColumn="1" w:noHBand="0" w:noVBand="0"/>
      </w:tblPr>
      <w:tblGrid>
        <w:gridCol w:w="1008"/>
        <w:gridCol w:w="1080"/>
        <w:gridCol w:w="6660"/>
      </w:tblGrid>
      <w:tr w:rsidR="00DA17D3" w:rsidRPr="001A0A3D" w14:paraId="6249A6E9" w14:textId="77777777">
        <w:tc>
          <w:tcPr>
            <w:tcW w:w="8748" w:type="dxa"/>
            <w:gridSpan w:val="3"/>
          </w:tcPr>
          <w:p w14:paraId="518E7C76" w14:textId="77777777" w:rsidR="00DA17D3" w:rsidRPr="00ED30A4" w:rsidRDefault="00DA17D3" w:rsidP="00DA17D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D30A4">
              <w:rPr>
                <w:rFonts w:ascii="Tahoma" w:hAnsi="Tahoma" w:cs="Tahoma"/>
                <w:b/>
                <w:bCs/>
                <w:sz w:val="20"/>
                <w:szCs w:val="20"/>
              </w:rPr>
              <w:t>Asignación de puntaje</w:t>
            </w:r>
          </w:p>
        </w:tc>
      </w:tr>
      <w:tr w:rsidR="00DA17D3" w:rsidRPr="001A0A3D" w14:paraId="2D07F836" w14:textId="77777777">
        <w:tc>
          <w:tcPr>
            <w:tcW w:w="1008" w:type="dxa"/>
          </w:tcPr>
          <w:p w14:paraId="3E953600" w14:textId="77777777" w:rsidR="00DA17D3" w:rsidRPr="004272F0" w:rsidRDefault="00DA17D3" w:rsidP="00DA17D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4272F0">
              <w:rPr>
                <w:rFonts w:ascii="Tahoma" w:hAnsi="Tahoma" w:cs="Tahoma"/>
                <w:b/>
                <w:bCs/>
                <w:sz w:val="20"/>
                <w:szCs w:val="20"/>
              </w:rPr>
              <w:t>Puntaje</w:t>
            </w:r>
          </w:p>
        </w:tc>
        <w:tc>
          <w:tcPr>
            <w:tcW w:w="1080" w:type="dxa"/>
          </w:tcPr>
          <w:p w14:paraId="7D45736A" w14:textId="77777777" w:rsidR="00DA17D3" w:rsidRPr="004272F0" w:rsidRDefault="00DA17D3" w:rsidP="004272F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4272F0">
              <w:rPr>
                <w:rFonts w:ascii="Tahoma" w:hAnsi="Tahoma" w:cs="Tahoma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660" w:type="dxa"/>
          </w:tcPr>
          <w:p w14:paraId="6C69AC68" w14:textId="77777777" w:rsidR="00DA17D3" w:rsidRPr="004272F0" w:rsidRDefault="00DA17D3" w:rsidP="00DA17D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4272F0">
              <w:rPr>
                <w:rFonts w:ascii="Tahoma" w:hAnsi="Tahoma" w:cs="Tahoma"/>
                <w:b/>
                <w:bCs/>
                <w:sz w:val="20"/>
                <w:szCs w:val="20"/>
              </w:rPr>
              <w:t>Descripción</w:t>
            </w:r>
          </w:p>
        </w:tc>
      </w:tr>
      <w:tr w:rsidR="00DA17D3" w:rsidRPr="001A0A3D" w14:paraId="1BD24AB4" w14:textId="77777777">
        <w:tc>
          <w:tcPr>
            <w:tcW w:w="1008" w:type="dxa"/>
          </w:tcPr>
          <w:p w14:paraId="25C9EEC9" w14:textId="77777777" w:rsidR="00DA17D3" w:rsidRPr="001A0A3D" w:rsidRDefault="00DA17D3" w:rsidP="00DA17D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4EDA4D37" w14:textId="77777777" w:rsidR="00DA17D3" w:rsidRPr="001A0A3D" w:rsidRDefault="00DA17D3" w:rsidP="004272F0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0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-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25</w:t>
            </w:r>
          </w:p>
        </w:tc>
        <w:tc>
          <w:tcPr>
            <w:tcW w:w="6660" w:type="dxa"/>
          </w:tcPr>
          <w:p w14:paraId="27D119AA" w14:textId="7CDD79DE" w:rsidR="00DA17D3" w:rsidRPr="001A0A3D" w:rsidRDefault="00E63BE3" w:rsidP="00DA17D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 demuestra dominio</w:t>
            </w:r>
            <w:r w:rsidR="004272F0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DA17D3" w:rsidRPr="001A0A3D" w14:paraId="6227561E" w14:textId="77777777">
        <w:tc>
          <w:tcPr>
            <w:tcW w:w="1008" w:type="dxa"/>
          </w:tcPr>
          <w:p w14:paraId="6D889ADA" w14:textId="77777777" w:rsidR="00DA17D3" w:rsidRPr="001A0A3D" w:rsidRDefault="00DA17D3" w:rsidP="00DA17D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080" w:type="dxa"/>
          </w:tcPr>
          <w:p w14:paraId="2CA997A1" w14:textId="77777777" w:rsidR="00DA17D3" w:rsidRPr="001A0A3D" w:rsidRDefault="00DA17D3" w:rsidP="004272F0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25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-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50</w:t>
            </w:r>
          </w:p>
        </w:tc>
        <w:tc>
          <w:tcPr>
            <w:tcW w:w="6660" w:type="dxa"/>
          </w:tcPr>
          <w:p w14:paraId="012ACDD7" w14:textId="77777777" w:rsidR="00DA17D3" w:rsidRPr="001A0A3D" w:rsidRDefault="00DA17D3" w:rsidP="00DA17D3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Se observan algunos elementos</w:t>
            </w:r>
            <w:r w:rsidR="004272F0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DA17D3" w:rsidRPr="001A0A3D" w14:paraId="59E84A65" w14:textId="77777777">
        <w:tc>
          <w:tcPr>
            <w:tcW w:w="1008" w:type="dxa"/>
          </w:tcPr>
          <w:p w14:paraId="1A1FB2C4" w14:textId="77777777" w:rsidR="00DA17D3" w:rsidRPr="001A0A3D" w:rsidRDefault="00DA17D3" w:rsidP="00DA17D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4D19BD6D" w14:textId="77777777" w:rsidR="00DA17D3" w:rsidRPr="001A0A3D" w:rsidRDefault="00DA17D3" w:rsidP="004272F0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50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-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75</w:t>
            </w:r>
          </w:p>
        </w:tc>
        <w:tc>
          <w:tcPr>
            <w:tcW w:w="6660" w:type="dxa"/>
          </w:tcPr>
          <w:p w14:paraId="6F84EF96" w14:textId="77777777" w:rsidR="00DA17D3" w:rsidRPr="001A0A3D" w:rsidRDefault="004272F0" w:rsidP="00DA17D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resenta</w:t>
            </w:r>
            <w:r w:rsidR="00DA17D3" w:rsidRPr="001A0A3D">
              <w:rPr>
                <w:rFonts w:ascii="Tahoma" w:hAnsi="Tahoma" w:cs="Tahoma"/>
                <w:sz w:val="20"/>
                <w:szCs w:val="20"/>
              </w:rPr>
              <w:t xml:space="preserve"> experiencia</w:t>
            </w:r>
            <w:r>
              <w:rPr>
                <w:rFonts w:ascii="Tahoma" w:hAnsi="Tahoma" w:cs="Tahoma"/>
                <w:sz w:val="20"/>
                <w:szCs w:val="20"/>
              </w:rPr>
              <w:t>,</w:t>
            </w:r>
            <w:r w:rsidR="00DA17D3" w:rsidRPr="001A0A3D">
              <w:rPr>
                <w:rFonts w:ascii="Tahoma" w:hAnsi="Tahoma" w:cs="Tahoma"/>
                <w:sz w:val="20"/>
                <w:szCs w:val="20"/>
              </w:rPr>
              <w:t xml:space="preserve"> aunque aun no logra un desempeño óptimo</w:t>
            </w:r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DA17D3" w:rsidRPr="001A0A3D" w14:paraId="1D25A710" w14:textId="77777777">
        <w:tc>
          <w:tcPr>
            <w:tcW w:w="1008" w:type="dxa"/>
          </w:tcPr>
          <w:p w14:paraId="3F7AFD1A" w14:textId="77777777" w:rsidR="00DA17D3" w:rsidRPr="001A0A3D" w:rsidRDefault="00DA17D3" w:rsidP="00DA17D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6C4CA450" w14:textId="77777777" w:rsidR="00DA17D3" w:rsidRPr="001A0A3D" w:rsidRDefault="00DA17D3" w:rsidP="004272F0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75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-</w:t>
            </w:r>
            <w:r w:rsidR="004272F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A0A3D">
              <w:rPr>
                <w:rFonts w:ascii="Tahoma" w:hAnsi="Tahoma" w:cs="Tahoma"/>
                <w:sz w:val="20"/>
                <w:szCs w:val="20"/>
              </w:rPr>
              <w:t>100</w:t>
            </w:r>
          </w:p>
        </w:tc>
        <w:tc>
          <w:tcPr>
            <w:tcW w:w="6660" w:type="dxa"/>
          </w:tcPr>
          <w:p w14:paraId="5348710B" w14:textId="77777777" w:rsidR="00DA17D3" w:rsidRPr="001A0A3D" w:rsidRDefault="00DA17D3" w:rsidP="00DA17D3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Dominio logrado</w:t>
            </w:r>
            <w:r w:rsidR="004272F0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</w:tbl>
    <w:p w14:paraId="4886D226" w14:textId="77777777" w:rsidR="00DA17D3" w:rsidRDefault="00DA17D3" w:rsidP="00DA17D3">
      <w:pPr>
        <w:rPr>
          <w:rFonts w:ascii="Tahoma" w:hAnsi="Tahoma" w:cs="Tahoma"/>
          <w:sz w:val="20"/>
          <w:szCs w:val="20"/>
        </w:rPr>
      </w:pPr>
    </w:p>
    <w:p w14:paraId="7738E4A0" w14:textId="77777777" w:rsidR="005F63D8" w:rsidRPr="001A0A3D" w:rsidRDefault="005F63D8" w:rsidP="00DA17D3">
      <w:pPr>
        <w:rPr>
          <w:rFonts w:ascii="Tahoma" w:hAnsi="Tahoma" w:cs="Tahoma"/>
          <w:sz w:val="20"/>
          <w:szCs w:val="20"/>
        </w:rPr>
      </w:pPr>
    </w:p>
    <w:tbl>
      <w:tblPr>
        <w:tblStyle w:val="Tablaconcuadrcula"/>
        <w:tblW w:w="8748" w:type="dxa"/>
        <w:tblLook w:val="01E0" w:firstRow="1" w:lastRow="1" w:firstColumn="1" w:lastColumn="1" w:noHBand="0" w:noVBand="0"/>
      </w:tblPr>
      <w:tblGrid>
        <w:gridCol w:w="468"/>
        <w:gridCol w:w="6120"/>
        <w:gridCol w:w="750"/>
        <w:gridCol w:w="700"/>
        <w:gridCol w:w="710"/>
      </w:tblGrid>
      <w:tr w:rsidR="00DA17D3" w:rsidRPr="001A0A3D" w14:paraId="5D0532FC" w14:textId="77777777">
        <w:tc>
          <w:tcPr>
            <w:tcW w:w="468" w:type="dxa"/>
          </w:tcPr>
          <w:p w14:paraId="5CA7D2BF" w14:textId="77777777" w:rsidR="00DA17D3" w:rsidRPr="001A0A3D" w:rsidRDefault="00DA17D3" w:rsidP="00DA17D3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6120" w:type="dxa"/>
          </w:tcPr>
          <w:p w14:paraId="2D4CD6B5" w14:textId="71DC4EF6" w:rsidR="00DA17D3" w:rsidRPr="005F63D8" w:rsidRDefault="00A834C7" w:rsidP="00A834C7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5F63D8">
              <w:rPr>
                <w:rFonts w:ascii="Tahoma" w:hAnsi="Tahoma" w:cs="Tahoma"/>
                <w:b/>
                <w:sz w:val="20"/>
                <w:szCs w:val="20"/>
              </w:rPr>
              <w:t>Aspecto</w:t>
            </w:r>
            <w:r w:rsidR="00EB2FCB">
              <w:rPr>
                <w:rFonts w:ascii="Tahoma" w:hAnsi="Tahoma" w:cs="Tahoma"/>
                <w:b/>
                <w:sz w:val="20"/>
                <w:szCs w:val="20"/>
              </w:rPr>
              <w:t>s</w:t>
            </w:r>
          </w:p>
        </w:tc>
        <w:tc>
          <w:tcPr>
            <w:tcW w:w="2160" w:type="dxa"/>
            <w:gridSpan w:val="3"/>
          </w:tcPr>
          <w:p w14:paraId="77D5B81D" w14:textId="77777777" w:rsidR="00DA17D3" w:rsidRPr="001A0A3D" w:rsidRDefault="00DA17D3" w:rsidP="005F63D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1A0A3D">
              <w:rPr>
                <w:rFonts w:ascii="Tahoma" w:hAnsi="Tahoma" w:cs="Tahoma"/>
                <w:b/>
                <w:sz w:val="20"/>
                <w:szCs w:val="20"/>
              </w:rPr>
              <w:t>Puntaje</w:t>
            </w:r>
            <w:r w:rsidR="005F63D8">
              <w:rPr>
                <w:rFonts w:ascii="Tahoma" w:hAnsi="Tahoma" w:cs="Tahoma"/>
                <w:b/>
                <w:sz w:val="20"/>
                <w:szCs w:val="20"/>
              </w:rPr>
              <w:t xml:space="preserve"> (0-3)</w:t>
            </w:r>
          </w:p>
        </w:tc>
      </w:tr>
      <w:tr w:rsidR="00A834C7" w:rsidRPr="001A0A3D" w14:paraId="71E383B1" w14:textId="7FD622DB" w:rsidTr="00A834C7">
        <w:tc>
          <w:tcPr>
            <w:tcW w:w="468" w:type="dxa"/>
          </w:tcPr>
          <w:p w14:paraId="5C8D0234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6120" w:type="dxa"/>
          </w:tcPr>
          <w:p w14:paraId="289A59F0" w14:textId="314A63DC" w:rsidR="00A834C7" w:rsidRPr="005F63D8" w:rsidRDefault="00A834C7" w:rsidP="00A834C7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Iniciales Evaluador/a</w:t>
            </w:r>
          </w:p>
        </w:tc>
        <w:tc>
          <w:tcPr>
            <w:tcW w:w="750" w:type="dxa"/>
          </w:tcPr>
          <w:p w14:paraId="447905E2" w14:textId="36C3F24C" w:rsidR="00A834C7" w:rsidRPr="001A0A3D" w:rsidRDefault="00A834C7" w:rsidP="00A834C7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00" w:type="dxa"/>
          </w:tcPr>
          <w:p w14:paraId="2C682388" w14:textId="4EA8A4B7" w:rsidR="00A834C7" w:rsidRPr="001A0A3D" w:rsidRDefault="00A834C7" w:rsidP="00A834C7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10" w:type="dxa"/>
          </w:tcPr>
          <w:p w14:paraId="55043859" w14:textId="781166FB" w:rsidR="00A834C7" w:rsidRPr="001A0A3D" w:rsidRDefault="00A834C7" w:rsidP="00F55FCD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A834C7" w:rsidRPr="001A0A3D" w14:paraId="2072B146" w14:textId="4A137D74" w:rsidTr="00A834C7">
        <w:tc>
          <w:tcPr>
            <w:tcW w:w="468" w:type="dxa"/>
          </w:tcPr>
          <w:p w14:paraId="2B81D087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6120" w:type="dxa"/>
          </w:tcPr>
          <w:p w14:paraId="2E29A2DC" w14:textId="5D899800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Co</w:t>
            </w:r>
            <w:r>
              <w:rPr>
                <w:rFonts w:ascii="Tahoma" w:hAnsi="Tahoma" w:cs="Tahoma"/>
                <w:sz w:val="20"/>
                <w:szCs w:val="20"/>
              </w:rPr>
              <w:t>nocimiento</w:t>
            </w:r>
            <w:r w:rsidRPr="001A0A3D">
              <w:rPr>
                <w:rFonts w:ascii="Tahoma" w:hAnsi="Tahoma" w:cs="Tahoma"/>
                <w:sz w:val="20"/>
                <w:szCs w:val="20"/>
              </w:rPr>
              <w:t xml:space="preserve"> teóric</w:t>
            </w:r>
            <w:r>
              <w:rPr>
                <w:rFonts w:ascii="Tahoma" w:hAnsi="Tahoma" w:cs="Tahoma"/>
                <w:sz w:val="20"/>
                <w:szCs w:val="20"/>
              </w:rPr>
              <w:t>o (dominio de autores, estudios, datos, etc.)</w:t>
            </w:r>
          </w:p>
        </w:tc>
        <w:tc>
          <w:tcPr>
            <w:tcW w:w="750" w:type="dxa"/>
          </w:tcPr>
          <w:p w14:paraId="0E59A745" w14:textId="538AD016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1E8C12A3" w14:textId="42FBDE45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68C0B084" w14:textId="16332414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834C7" w:rsidRPr="001A0A3D" w14:paraId="4A157E25" w14:textId="3BFB44F8" w:rsidTr="00A834C7">
        <w:tc>
          <w:tcPr>
            <w:tcW w:w="468" w:type="dxa"/>
          </w:tcPr>
          <w:p w14:paraId="6B078E8A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6120" w:type="dxa"/>
          </w:tcPr>
          <w:p w14:paraId="1BF4223F" w14:textId="7284ECC9" w:rsidR="00A834C7" w:rsidRPr="00E63BE3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E63BE3">
              <w:rPr>
                <w:rFonts w:ascii="Tahoma" w:hAnsi="Tahoma" w:cs="Tahoma"/>
                <w:sz w:val="20"/>
                <w:szCs w:val="20"/>
              </w:rPr>
              <w:t>Conocimiento en metodología de la investigación</w:t>
            </w:r>
          </w:p>
        </w:tc>
        <w:tc>
          <w:tcPr>
            <w:tcW w:w="750" w:type="dxa"/>
          </w:tcPr>
          <w:p w14:paraId="7FD283C1" w14:textId="44E02BAE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4DE2C234" w14:textId="1A90ECFB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3191AC8B" w14:textId="0F5DBFBA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834C7" w:rsidRPr="001A0A3D" w14:paraId="2B98AEC6" w14:textId="7B11078F" w:rsidTr="00A834C7">
        <w:tc>
          <w:tcPr>
            <w:tcW w:w="468" w:type="dxa"/>
          </w:tcPr>
          <w:p w14:paraId="3595352C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6120" w:type="dxa"/>
          </w:tcPr>
          <w:p w14:paraId="3825A9C2" w14:textId="77777777" w:rsidR="00A834C7" w:rsidRPr="00E63BE3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E63BE3">
              <w:rPr>
                <w:rFonts w:ascii="Tahoma" w:hAnsi="Tahoma" w:cs="Tahoma"/>
                <w:sz w:val="20"/>
                <w:szCs w:val="20"/>
              </w:rPr>
              <w:t>Reflexión sobre su práctica</w:t>
            </w:r>
          </w:p>
        </w:tc>
        <w:tc>
          <w:tcPr>
            <w:tcW w:w="750" w:type="dxa"/>
          </w:tcPr>
          <w:p w14:paraId="17EE49FA" w14:textId="692636D8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7A2F482C" w14:textId="680D814C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575BF6FA" w14:textId="66F88B86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834C7" w:rsidRPr="001A0A3D" w14:paraId="279D1C2A" w14:textId="3E381037" w:rsidTr="00A834C7">
        <w:tc>
          <w:tcPr>
            <w:tcW w:w="468" w:type="dxa"/>
          </w:tcPr>
          <w:p w14:paraId="1B75A930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4</w:t>
            </w:r>
          </w:p>
        </w:tc>
        <w:tc>
          <w:tcPr>
            <w:tcW w:w="6120" w:type="dxa"/>
          </w:tcPr>
          <w:p w14:paraId="0BE86651" w14:textId="77777777" w:rsidR="00A834C7" w:rsidRPr="00E63BE3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E63BE3">
              <w:rPr>
                <w:rFonts w:ascii="Tahoma" w:hAnsi="Tahoma" w:cs="Tahoma"/>
                <w:sz w:val="20"/>
                <w:szCs w:val="20"/>
              </w:rPr>
              <w:t>Capacidad de presentar ideas coherentemente</w:t>
            </w:r>
          </w:p>
        </w:tc>
        <w:tc>
          <w:tcPr>
            <w:tcW w:w="750" w:type="dxa"/>
          </w:tcPr>
          <w:p w14:paraId="6DA9D6AA" w14:textId="3B5954B2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2F453818" w14:textId="4351FCBA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07D2D8B0" w14:textId="7A12EE6E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834C7" w:rsidRPr="001A0A3D" w14:paraId="27DADAA3" w14:textId="3FE5FF51" w:rsidTr="00A834C7">
        <w:tc>
          <w:tcPr>
            <w:tcW w:w="468" w:type="dxa"/>
          </w:tcPr>
          <w:p w14:paraId="514E3A05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6120" w:type="dxa"/>
          </w:tcPr>
          <w:p w14:paraId="4114A596" w14:textId="77777777" w:rsidR="00A834C7" w:rsidRPr="00E63BE3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E63BE3">
              <w:rPr>
                <w:rFonts w:ascii="Tahoma" w:hAnsi="Tahoma" w:cs="Tahoma"/>
                <w:sz w:val="20"/>
                <w:szCs w:val="20"/>
              </w:rPr>
              <w:t>Motivaciones para continuar estudios doctorales</w:t>
            </w:r>
          </w:p>
        </w:tc>
        <w:tc>
          <w:tcPr>
            <w:tcW w:w="750" w:type="dxa"/>
          </w:tcPr>
          <w:p w14:paraId="5021482E" w14:textId="7F808816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6CC5EDF3" w14:textId="0D9DF304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7580AC8D" w14:textId="6D13046E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834C7" w:rsidRPr="001A0A3D" w14:paraId="6F077F23" w14:textId="3575C105" w:rsidTr="00A834C7">
        <w:tc>
          <w:tcPr>
            <w:tcW w:w="468" w:type="dxa"/>
          </w:tcPr>
          <w:p w14:paraId="12027576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1A0A3D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6120" w:type="dxa"/>
          </w:tcPr>
          <w:p w14:paraId="0360E5F8" w14:textId="6C0CF620" w:rsidR="00A834C7" w:rsidRPr="00E63BE3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  <w:r w:rsidRPr="00E63BE3">
              <w:rPr>
                <w:rFonts w:ascii="Tahoma" w:hAnsi="Tahoma" w:cs="Tahoma"/>
                <w:sz w:val="20"/>
                <w:szCs w:val="20"/>
              </w:rPr>
              <w:t>Relevancia de su línea de investigación</w:t>
            </w:r>
            <w:r w:rsidR="00E3715B">
              <w:rPr>
                <w:rFonts w:ascii="Tahoma" w:hAnsi="Tahoma" w:cs="Tahoma"/>
                <w:sz w:val="20"/>
                <w:szCs w:val="20"/>
              </w:rPr>
              <w:t>:</w:t>
            </w:r>
            <w:r w:rsidRPr="00E63BE3">
              <w:rPr>
                <w:rFonts w:ascii="Tahoma" w:hAnsi="Tahoma" w:cs="Tahoma"/>
                <w:sz w:val="20"/>
                <w:szCs w:val="20"/>
              </w:rPr>
              <w:t xml:space="preserve"> adscripción a línea de investigación del doctorado</w:t>
            </w:r>
            <w:r w:rsidR="00E3715B">
              <w:rPr>
                <w:rFonts w:ascii="Tahoma" w:hAnsi="Tahoma" w:cs="Tahoma"/>
                <w:sz w:val="20"/>
                <w:szCs w:val="20"/>
              </w:rPr>
              <w:t xml:space="preserve"> o CIE-UMCE</w:t>
            </w:r>
          </w:p>
        </w:tc>
        <w:tc>
          <w:tcPr>
            <w:tcW w:w="750" w:type="dxa"/>
          </w:tcPr>
          <w:p w14:paraId="3763141D" w14:textId="53528F36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64E0815C" w14:textId="541C0E04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017AB6F6" w14:textId="00F1B792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834C7" w:rsidRPr="001A0A3D" w14:paraId="37D56B23" w14:textId="31F8C36F" w:rsidTr="00A834C7">
        <w:tc>
          <w:tcPr>
            <w:tcW w:w="468" w:type="dxa"/>
          </w:tcPr>
          <w:p w14:paraId="0DA5636B" w14:textId="77777777" w:rsidR="00A834C7" w:rsidRPr="001A0A3D" w:rsidRDefault="00A834C7" w:rsidP="00A834C7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6120" w:type="dxa"/>
          </w:tcPr>
          <w:p w14:paraId="1CE3C389" w14:textId="77777777" w:rsidR="00A834C7" w:rsidRPr="001A0A3D" w:rsidRDefault="00A834C7" w:rsidP="00A834C7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1A0A3D">
              <w:rPr>
                <w:rFonts w:ascii="Tahoma" w:hAnsi="Tahoma" w:cs="Tahoma"/>
                <w:b/>
                <w:sz w:val="20"/>
                <w:szCs w:val="20"/>
              </w:rPr>
              <w:t>Puntaje Total</w:t>
            </w:r>
          </w:p>
        </w:tc>
        <w:tc>
          <w:tcPr>
            <w:tcW w:w="750" w:type="dxa"/>
          </w:tcPr>
          <w:p w14:paraId="68D11311" w14:textId="0B7F8B5C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3233DA79" w14:textId="20663157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2F6E4E4B" w14:textId="214CF52B" w:rsidR="00A834C7" w:rsidRPr="001A0A3D" w:rsidRDefault="00A834C7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012" w:rsidRPr="001A0A3D" w14:paraId="03521A4E" w14:textId="77777777" w:rsidTr="00A834C7">
        <w:tc>
          <w:tcPr>
            <w:tcW w:w="468" w:type="dxa"/>
          </w:tcPr>
          <w:p w14:paraId="48C92A91" w14:textId="77777777" w:rsidR="00252012" w:rsidRPr="001A0A3D" w:rsidRDefault="00252012" w:rsidP="00A834C7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6120" w:type="dxa"/>
          </w:tcPr>
          <w:p w14:paraId="6872CF2B" w14:textId="447E3BB6" w:rsidR="00252012" w:rsidRPr="001A0A3D" w:rsidRDefault="00252012" w:rsidP="00A834C7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Promedio</w:t>
            </w:r>
          </w:p>
        </w:tc>
        <w:tc>
          <w:tcPr>
            <w:tcW w:w="750" w:type="dxa"/>
          </w:tcPr>
          <w:p w14:paraId="1782A44D" w14:textId="36EBA975" w:rsidR="00252012" w:rsidRPr="001A0A3D" w:rsidRDefault="00252012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00" w:type="dxa"/>
          </w:tcPr>
          <w:p w14:paraId="09E5E53C" w14:textId="47418081" w:rsidR="00252012" w:rsidRPr="001A0A3D" w:rsidRDefault="00252012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10" w:type="dxa"/>
          </w:tcPr>
          <w:p w14:paraId="5397D84E" w14:textId="3711F71A" w:rsidR="00252012" w:rsidRPr="001A0A3D" w:rsidRDefault="00252012" w:rsidP="0014632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AB8410F" w14:textId="77777777" w:rsidR="005F63D8" w:rsidRPr="001A0A3D" w:rsidRDefault="005F63D8" w:rsidP="00DA17D3">
      <w:pPr>
        <w:rPr>
          <w:rFonts w:ascii="Tahoma" w:hAnsi="Tahoma" w:cs="Tahoma"/>
          <w:sz w:val="20"/>
          <w:szCs w:val="20"/>
        </w:rPr>
      </w:pPr>
    </w:p>
    <w:p w14:paraId="69A4CE30" w14:textId="484B15D2" w:rsidR="00DA17D3" w:rsidRDefault="00DA17D3" w:rsidP="00DA17D3">
      <w:pPr>
        <w:rPr>
          <w:rFonts w:ascii="Tahoma" w:hAnsi="Tahoma" w:cs="Tahoma"/>
          <w:b/>
          <w:sz w:val="20"/>
          <w:szCs w:val="20"/>
        </w:rPr>
      </w:pPr>
      <w:r w:rsidRPr="005F63D8">
        <w:rPr>
          <w:rFonts w:ascii="Tahoma" w:hAnsi="Tahoma" w:cs="Tahoma"/>
          <w:b/>
          <w:sz w:val="20"/>
          <w:szCs w:val="20"/>
        </w:rPr>
        <w:t>Observaciones:</w:t>
      </w:r>
    </w:p>
    <w:p w14:paraId="7286FD4C" w14:textId="200CF038" w:rsidR="00DA17D3" w:rsidRPr="005F63D8" w:rsidRDefault="00DA17D3" w:rsidP="00DA17D3">
      <w:pPr>
        <w:rPr>
          <w:rFonts w:ascii="Tahoma" w:hAnsi="Tahoma" w:cs="Tahoma"/>
          <w:b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881"/>
        <w:gridCol w:w="2882"/>
      </w:tblGrid>
      <w:tr w:rsidR="007F6F49" w14:paraId="78176BDA" w14:textId="77777777" w:rsidTr="002E7A19">
        <w:tc>
          <w:tcPr>
            <w:tcW w:w="2881" w:type="dxa"/>
          </w:tcPr>
          <w:p w14:paraId="703A9631" w14:textId="77777777" w:rsidR="007F6F49" w:rsidRDefault="007F6F49" w:rsidP="00B9501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6F9FA23" w14:textId="0A8D77D3" w:rsidR="00E3715B" w:rsidRDefault="00E3715B" w:rsidP="00B9501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1" w:type="dxa"/>
          </w:tcPr>
          <w:p w14:paraId="3EFDD4FA" w14:textId="29E6A7DB" w:rsidR="007F6F49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2" w:type="dxa"/>
          </w:tcPr>
          <w:p w14:paraId="2AE04081" w14:textId="09D0CA1E" w:rsidR="007F6F49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7F6F49" w14:paraId="74E7685F" w14:textId="77777777" w:rsidTr="002E7A19">
        <w:tc>
          <w:tcPr>
            <w:tcW w:w="2881" w:type="dxa"/>
          </w:tcPr>
          <w:p w14:paraId="359185FA" w14:textId="45DAD3B0" w:rsidR="007F6F49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____________________</w:t>
            </w:r>
          </w:p>
          <w:p w14:paraId="2ACDA45C" w14:textId="77777777" w:rsidR="007F6F49" w:rsidRPr="001A0A3D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IRMA EVALUADOR 1</w:t>
            </w:r>
          </w:p>
          <w:p w14:paraId="2E271D69" w14:textId="77777777" w:rsidR="007F6F49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1" w:type="dxa"/>
          </w:tcPr>
          <w:p w14:paraId="2DA023A1" w14:textId="06F8BB8D" w:rsidR="007F6F49" w:rsidRDefault="007F6F49" w:rsidP="005019A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_________________</w:t>
            </w:r>
          </w:p>
          <w:p w14:paraId="7383B333" w14:textId="77777777" w:rsidR="007F6F49" w:rsidRPr="001A0A3D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IRMA EVALUADOR 2</w:t>
            </w:r>
          </w:p>
          <w:p w14:paraId="1E7E91F5" w14:textId="77777777" w:rsidR="007F6F49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2" w:type="dxa"/>
          </w:tcPr>
          <w:p w14:paraId="78B2232A" w14:textId="77777777" w:rsidR="007F6F49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____________________</w:t>
            </w:r>
          </w:p>
          <w:p w14:paraId="64FC072E" w14:textId="77777777" w:rsidR="007F6F49" w:rsidRPr="001A0A3D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IRMA EVALUADOR 3</w:t>
            </w:r>
          </w:p>
          <w:p w14:paraId="33AC528B" w14:textId="77777777" w:rsidR="007F6F49" w:rsidRDefault="007F6F49" w:rsidP="00797F0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9EC3279" w14:textId="77777777" w:rsidR="003238DC" w:rsidRDefault="003238DC" w:rsidP="00F55FCD">
      <w:pPr>
        <w:rPr>
          <w:rFonts w:ascii="Tahoma" w:hAnsi="Tahoma" w:cs="Tahoma"/>
          <w:sz w:val="20"/>
          <w:szCs w:val="20"/>
        </w:rPr>
      </w:pPr>
    </w:p>
    <w:p w14:paraId="079777E0" w14:textId="77777777" w:rsidR="00F55FCD" w:rsidRPr="001A0A3D" w:rsidRDefault="00F55FCD">
      <w:pPr>
        <w:jc w:val="center"/>
        <w:rPr>
          <w:rFonts w:ascii="Tahoma" w:hAnsi="Tahoma" w:cs="Tahoma"/>
          <w:sz w:val="20"/>
          <w:szCs w:val="20"/>
        </w:rPr>
      </w:pPr>
    </w:p>
    <w:sectPr w:rsidR="00F55FCD" w:rsidRPr="001A0A3D" w:rsidSect="00363EE2">
      <w:headerReference w:type="default" r:id="rId7"/>
      <w:footerReference w:type="default" r:id="rId8"/>
      <w:pgSz w:w="12240" w:h="15840"/>
      <w:pgMar w:top="993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AD0F8E" w14:textId="77777777" w:rsidR="005B17B8" w:rsidRDefault="005B17B8" w:rsidP="00797BFA">
      <w:r>
        <w:separator/>
      </w:r>
    </w:p>
  </w:endnote>
  <w:endnote w:type="continuationSeparator" w:id="0">
    <w:p w14:paraId="30FE9212" w14:textId="77777777" w:rsidR="005B17B8" w:rsidRDefault="005B17B8" w:rsidP="00797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15F1B" w14:textId="3798ECCA" w:rsidR="00E3715B" w:rsidRPr="002D2FAB" w:rsidRDefault="00797BFA" w:rsidP="00E3715B">
    <w:pPr>
      <w:pStyle w:val="Piedepgina"/>
      <w:jc w:val="right"/>
      <w:rPr>
        <w:rFonts w:ascii="Verdana" w:hAnsi="Verdana"/>
        <w:sz w:val="18"/>
      </w:rPr>
    </w:pPr>
    <w:r>
      <w:rPr>
        <w:rFonts w:ascii="Verdana" w:hAnsi="Verdana"/>
        <w:sz w:val="18"/>
      </w:rPr>
      <w:t>Programa de Doctorado en Educación – Postulación 20</w:t>
    </w:r>
    <w:r w:rsidR="00ED30A4">
      <w:rPr>
        <w:rFonts w:ascii="Verdana" w:hAnsi="Verdana"/>
        <w:sz w:val="18"/>
      </w:rPr>
      <w:t>2</w:t>
    </w:r>
    <w:r w:rsidR="00CA78E2">
      <w:rPr>
        <w:rFonts w:ascii="Verdana" w:hAnsi="Verdana"/>
        <w:sz w:val="18"/>
      </w:rPr>
      <w:t>7</w:t>
    </w:r>
    <w:r w:rsidR="007B4CCE">
      <w:rPr>
        <w:rFonts w:ascii="Verdana" w:hAnsi="Verdana"/>
        <w:sz w:val="18"/>
      </w:rPr>
      <w:t>5</w:t>
    </w:r>
  </w:p>
  <w:p w14:paraId="65169B47" w14:textId="77777777" w:rsidR="00797BFA" w:rsidRDefault="00797BF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D8F62F" w14:textId="77777777" w:rsidR="005B17B8" w:rsidRDefault="005B17B8" w:rsidP="00797BFA">
      <w:r>
        <w:separator/>
      </w:r>
    </w:p>
  </w:footnote>
  <w:footnote w:type="continuationSeparator" w:id="0">
    <w:p w14:paraId="40170C46" w14:textId="77777777" w:rsidR="005B17B8" w:rsidRDefault="005B17B8" w:rsidP="00797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1" w:rightFromText="141" w:vertAnchor="page" w:tblpY="1006"/>
      <w:tblW w:w="9574" w:type="dxa"/>
      <w:tblLayout w:type="fixed"/>
      <w:tblLook w:val="01E0" w:firstRow="1" w:lastRow="1" w:firstColumn="1" w:lastColumn="1" w:noHBand="0" w:noVBand="0"/>
    </w:tblPr>
    <w:tblGrid>
      <w:gridCol w:w="1548"/>
      <w:gridCol w:w="6107"/>
      <w:gridCol w:w="1919"/>
    </w:tblGrid>
    <w:tr w:rsidR="00EA1203" w:rsidRPr="00AE26D4" w14:paraId="59545970" w14:textId="77777777" w:rsidTr="00FA1922">
      <w:trPr>
        <w:trHeight w:val="1449"/>
      </w:trPr>
      <w:tc>
        <w:tcPr>
          <w:tcW w:w="1548" w:type="dxa"/>
          <w:hideMark/>
        </w:tcPr>
        <w:p w14:paraId="4AA4FCDD" w14:textId="69664DA7" w:rsidR="00EA1203" w:rsidRPr="00AE26D4" w:rsidRDefault="00FA1922" w:rsidP="00EA1203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58240" behindDoc="0" locked="0" layoutInCell="1" allowOverlap="1" wp14:anchorId="59C08DF1" wp14:editId="4DFF92C7">
                <wp:simplePos x="0" y="0"/>
                <wp:positionH relativeFrom="column">
                  <wp:posOffset>146685</wp:posOffset>
                </wp:positionH>
                <wp:positionV relativeFrom="paragraph">
                  <wp:posOffset>-9525</wp:posOffset>
                </wp:positionV>
                <wp:extent cx="707390" cy="707390"/>
                <wp:effectExtent l="0" t="0" r="0" b="0"/>
                <wp:wrapNone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7390" cy="7073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107" w:type="dxa"/>
          <w:hideMark/>
        </w:tcPr>
        <w:p w14:paraId="18FE2E4E" w14:textId="56146926" w:rsidR="00FA1922" w:rsidRDefault="00FA1922" w:rsidP="00FA1922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rFonts w:ascii="Century Gothic" w:hAnsi="Century Gothic" w:cs="Trebuchet MS"/>
              <w:b/>
              <w:bCs/>
              <w:color w:val="1630BC"/>
              <w:sz w:val="56"/>
              <w:szCs w:val="56"/>
            </w:rPr>
            <w:t>UMCE</w:t>
          </w:r>
          <w:r>
            <w:rPr>
              <w:rFonts w:ascii="Century Gothic" w:hAnsi="Century Gothic" w:cs="Trebuchet MS"/>
              <w:color w:val="1630BC"/>
              <w:sz w:val="28"/>
              <w:szCs w:val="28"/>
            </w:rPr>
            <w:br/>
          </w:r>
          <w:r>
            <w:rPr>
              <w:rFonts w:ascii="Century Gothic" w:hAnsi="Century Gothic"/>
              <w:color w:val="1630BC"/>
            </w:rPr>
            <w:t>VICERRECTORÍA INVESTIGACIÓN Y POSTGRADO</w:t>
          </w:r>
        </w:p>
        <w:p w14:paraId="4246966D" w14:textId="6A432F3D" w:rsidR="00EA1203" w:rsidRPr="00AE26D4" w:rsidRDefault="00FA1922" w:rsidP="00FA1922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rFonts w:ascii="Century Gothic" w:hAnsi="Century Gothic"/>
              <w:color w:val="1630BC"/>
            </w:rPr>
            <w:t>Doctorado en Educación</w:t>
          </w:r>
        </w:p>
      </w:tc>
      <w:tc>
        <w:tcPr>
          <w:tcW w:w="1919" w:type="dxa"/>
        </w:tcPr>
        <w:p w14:paraId="2905A9EB" w14:textId="77777777" w:rsidR="00EA1203" w:rsidRPr="00AE26D4" w:rsidRDefault="00EA1203" w:rsidP="00EA1203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</w:tc>
    </w:tr>
  </w:tbl>
  <w:p w14:paraId="695D630A" w14:textId="3B8145FA" w:rsidR="00797BFA" w:rsidRDefault="00797BFA" w:rsidP="00EA12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224CF2"/>
    <w:multiLevelType w:val="hybridMultilevel"/>
    <w:tmpl w:val="13E0CC74"/>
    <w:lvl w:ilvl="0" w:tplc="15D00CB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84408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zQ0NDA1MzMxNLRU0lEKTi0uzszPAykwqgUADEY3/SwAAAA="/>
  </w:docVars>
  <w:rsids>
    <w:rsidRoot w:val="00DA17D3"/>
    <w:rsid w:val="000A567C"/>
    <w:rsid w:val="000C615F"/>
    <w:rsid w:val="00114FDD"/>
    <w:rsid w:val="00146326"/>
    <w:rsid w:val="00193717"/>
    <w:rsid w:val="00196AE8"/>
    <w:rsid w:val="001A0A3D"/>
    <w:rsid w:val="00252012"/>
    <w:rsid w:val="002A391E"/>
    <w:rsid w:val="002E7A19"/>
    <w:rsid w:val="003238DC"/>
    <w:rsid w:val="00360571"/>
    <w:rsid w:val="00363EE2"/>
    <w:rsid w:val="003840CE"/>
    <w:rsid w:val="00403478"/>
    <w:rsid w:val="004272F0"/>
    <w:rsid w:val="004412CE"/>
    <w:rsid w:val="00450C84"/>
    <w:rsid w:val="004A282D"/>
    <w:rsid w:val="004E268F"/>
    <w:rsid w:val="005019A6"/>
    <w:rsid w:val="005043BA"/>
    <w:rsid w:val="005B17B8"/>
    <w:rsid w:val="005F63D8"/>
    <w:rsid w:val="006042C3"/>
    <w:rsid w:val="00624054"/>
    <w:rsid w:val="00640227"/>
    <w:rsid w:val="0066062B"/>
    <w:rsid w:val="0069521D"/>
    <w:rsid w:val="006A561E"/>
    <w:rsid w:val="0078591E"/>
    <w:rsid w:val="00793052"/>
    <w:rsid w:val="00797BFA"/>
    <w:rsid w:val="007B4CCE"/>
    <w:rsid w:val="007E2E0B"/>
    <w:rsid w:val="007F6F49"/>
    <w:rsid w:val="007F701F"/>
    <w:rsid w:val="008A4431"/>
    <w:rsid w:val="008D6B68"/>
    <w:rsid w:val="00921435"/>
    <w:rsid w:val="00951D5D"/>
    <w:rsid w:val="00981569"/>
    <w:rsid w:val="00A2708E"/>
    <w:rsid w:val="00A531C5"/>
    <w:rsid w:val="00A834C7"/>
    <w:rsid w:val="00A92FC3"/>
    <w:rsid w:val="00AC5B59"/>
    <w:rsid w:val="00B225DC"/>
    <w:rsid w:val="00B56E1B"/>
    <w:rsid w:val="00B747B7"/>
    <w:rsid w:val="00B77F93"/>
    <w:rsid w:val="00B95018"/>
    <w:rsid w:val="00BF73B4"/>
    <w:rsid w:val="00C303DD"/>
    <w:rsid w:val="00C44A41"/>
    <w:rsid w:val="00CA0A25"/>
    <w:rsid w:val="00CA6C48"/>
    <w:rsid w:val="00CA78E2"/>
    <w:rsid w:val="00CD0B00"/>
    <w:rsid w:val="00CF7692"/>
    <w:rsid w:val="00D37A0B"/>
    <w:rsid w:val="00D63FE5"/>
    <w:rsid w:val="00DA17D3"/>
    <w:rsid w:val="00E3715B"/>
    <w:rsid w:val="00E63BE3"/>
    <w:rsid w:val="00EA1203"/>
    <w:rsid w:val="00EB2FCB"/>
    <w:rsid w:val="00ED30A4"/>
    <w:rsid w:val="00EF338B"/>
    <w:rsid w:val="00F169A7"/>
    <w:rsid w:val="00F55FCD"/>
    <w:rsid w:val="00F70C9F"/>
    <w:rsid w:val="00F73688"/>
    <w:rsid w:val="00F93873"/>
    <w:rsid w:val="00FA1922"/>
    <w:rsid w:val="00FD7D8A"/>
    <w:rsid w:val="00FF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CEBA23E"/>
  <w15:docId w15:val="{EE95227D-C8B5-405B-96FF-C8CEEA278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1569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DA1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797BF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97BFA"/>
    <w:rPr>
      <w:sz w:val="24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797BF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97BFA"/>
    <w:rPr>
      <w:sz w:val="24"/>
      <w:szCs w:val="24"/>
    </w:rPr>
  </w:style>
  <w:style w:type="character" w:styleId="Refdecomentario">
    <w:name w:val="annotation reference"/>
    <w:basedOn w:val="Fuentedeprrafopredeter"/>
    <w:semiHidden/>
    <w:unhideWhenUsed/>
    <w:rsid w:val="0062405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62405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624054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62405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624054"/>
    <w:rPr>
      <w:b/>
      <w:bCs/>
    </w:rPr>
  </w:style>
  <w:style w:type="paragraph" w:styleId="Textodeglobo">
    <w:name w:val="Balloon Text"/>
    <w:basedOn w:val="Normal"/>
    <w:link w:val="TextodegloboCar"/>
    <w:semiHidden/>
    <w:unhideWhenUsed/>
    <w:rsid w:val="00624054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62405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8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METROPOLITANA DE CIENCIAS DE LA EDUCACION</vt:lpstr>
    </vt:vector>
  </TitlesOfParts>
  <Manager/>
  <Company>UMCE</Company>
  <LinksUpToDate>false</LinksUpToDate>
  <CharactersWithSpaces>10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ta de Entrevista Doctorado Adminsión</dc:title>
  <dc:subject>Programa de Doctorado</dc:subject>
  <dc:creator>Dirección</dc:creator>
  <cp:keywords/>
  <dc:description/>
  <cp:lastModifiedBy>Ruth Molina</cp:lastModifiedBy>
  <cp:revision>4</cp:revision>
  <cp:lastPrinted>2024-04-09T14:21:00Z</cp:lastPrinted>
  <dcterms:created xsi:type="dcterms:W3CDTF">2026-07-06T21:05:00Z</dcterms:created>
  <dcterms:modified xsi:type="dcterms:W3CDTF">2026-07-06T21:05:00Z</dcterms:modified>
  <cp:category/>
</cp:coreProperties>
</file>